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06F446" w14:textId="7B397C67" w:rsidR="00B2262A" w:rsidRDefault="00B2262A" w:rsidP="00B2262A">
      <w:pPr>
        <w:pStyle w:val="Title"/>
        <w:jc w:val="center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ELEC-</w:t>
      </w:r>
      <w:r w:rsidR="00AC04D7">
        <w:rPr>
          <w:rFonts w:ascii="Times New Roman" w:hAnsi="Times New Roman" w:cs="Times New Roman"/>
          <w:sz w:val="40"/>
          <w:szCs w:val="40"/>
        </w:rPr>
        <w:t>4200</w:t>
      </w:r>
      <w:r>
        <w:rPr>
          <w:rFonts w:ascii="Times New Roman" w:hAnsi="Times New Roman" w:cs="Times New Roman"/>
          <w:sz w:val="40"/>
          <w:szCs w:val="40"/>
        </w:rPr>
        <w:t xml:space="preserve"> </w:t>
      </w:r>
    </w:p>
    <w:p w14:paraId="1DD60EFA" w14:textId="178CDBF0" w:rsidR="00B2262A" w:rsidRDefault="00AC04D7" w:rsidP="00B2262A">
      <w:pPr>
        <w:pStyle w:val="Title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igital System Design</w:t>
      </w:r>
    </w:p>
    <w:p w14:paraId="380955BA" w14:textId="77777777" w:rsidR="00B2262A" w:rsidRDefault="00B2262A" w:rsidP="00B2262A">
      <w:pPr>
        <w:spacing w:line="240" w:lineRule="auto"/>
        <w:rPr>
          <w:rFonts w:ascii="Times New Roman" w:hAnsi="Times New Roman" w:cs="Times New Roman"/>
        </w:rPr>
      </w:pPr>
    </w:p>
    <w:p w14:paraId="592A904B" w14:textId="77777777" w:rsidR="00B2262A" w:rsidRDefault="00B2262A" w:rsidP="00B2262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ROM: Jacob Howard</w:t>
      </w:r>
    </w:p>
    <w:p w14:paraId="50EE7146" w14:textId="3D4A09C8" w:rsidR="00B2262A" w:rsidRDefault="00B2262A" w:rsidP="00B2262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: </w:t>
      </w:r>
      <w:r w:rsidR="00DE63C3">
        <w:rPr>
          <w:rFonts w:ascii="Times New Roman" w:hAnsi="Times New Roman" w:cs="Times New Roman"/>
          <w:sz w:val="24"/>
          <w:szCs w:val="24"/>
        </w:rPr>
        <w:t xml:space="preserve">Prof. </w:t>
      </w:r>
      <w:r w:rsidR="00472422" w:rsidRPr="00472422">
        <w:rPr>
          <w:rFonts w:ascii="Times New Roman" w:hAnsi="Times New Roman" w:cs="Times New Roman"/>
          <w:sz w:val="24"/>
          <w:szCs w:val="24"/>
        </w:rPr>
        <w:t xml:space="preserve">Ujjwal </w:t>
      </w:r>
      <w:proofErr w:type="spellStart"/>
      <w:r w:rsidR="00472422" w:rsidRPr="00472422">
        <w:rPr>
          <w:rFonts w:ascii="Times New Roman" w:hAnsi="Times New Roman" w:cs="Times New Roman"/>
          <w:sz w:val="24"/>
          <w:szCs w:val="24"/>
        </w:rPr>
        <w:t>Guin</w:t>
      </w:r>
      <w:proofErr w:type="spellEnd"/>
    </w:p>
    <w:p w14:paraId="667C7713" w14:textId="32BC182F" w:rsidR="00B2262A" w:rsidRDefault="006C286A" w:rsidP="00B2262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UE </w:t>
      </w:r>
      <w:r w:rsidR="00B2262A">
        <w:rPr>
          <w:rFonts w:ascii="Times New Roman" w:hAnsi="Times New Roman" w:cs="Times New Roman"/>
          <w:sz w:val="24"/>
          <w:szCs w:val="24"/>
        </w:rPr>
        <w:t xml:space="preserve">DATE: </w:t>
      </w:r>
      <w:r w:rsidR="00092F3F">
        <w:rPr>
          <w:rFonts w:ascii="Times New Roman" w:hAnsi="Times New Roman" w:cs="Times New Roman"/>
          <w:sz w:val="24"/>
          <w:szCs w:val="24"/>
        </w:rPr>
        <w:t>2</w:t>
      </w:r>
      <w:r w:rsidR="00B2262A">
        <w:rPr>
          <w:rFonts w:ascii="Times New Roman" w:hAnsi="Times New Roman" w:cs="Times New Roman"/>
          <w:sz w:val="24"/>
          <w:szCs w:val="24"/>
        </w:rPr>
        <w:t>/</w:t>
      </w:r>
      <w:r w:rsidR="00A77E13">
        <w:rPr>
          <w:rFonts w:ascii="Times New Roman" w:hAnsi="Times New Roman" w:cs="Times New Roman"/>
          <w:sz w:val="24"/>
          <w:szCs w:val="24"/>
        </w:rPr>
        <w:t>18</w:t>
      </w:r>
      <w:r w:rsidR="00B2262A">
        <w:rPr>
          <w:rFonts w:ascii="Times New Roman" w:hAnsi="Times New Roman" w:cs="Times New Roman"/>
          <w:sz w:val="24"/>
          <w:szCs w:val="24"/>
        </w:rPr>
        <w:t>/2</w:t>
      </w:r>
      <w:r w:rsidR="00AC04D7">
        <w:rPr>
          <w:rFonts w:ascii="Times New Roman" w:hAnsi="Times New Roman" w:cs="Times New Roman"/>
          <w:sz w:val="24"/>
          <w:szCs w:val="24"/>
        </w:rPr>
        <w:t>1</w:t>
      </w:r>
    </w:p>
    <w:p w14:paraId="6B0B0A9B" w14:textId="77777777" w:rsidR="00B2262A" w:rsidRDefault="00B2262A" w:rsidP="00B2262A">
      <w:pPr>
        <w:spacing w:line="240" w:lineRule="auto"/>
        <w:jc w:val="center"/>
        <w:rPr>
          <w:rFonts w:ascii="Times New Roman" w:hAnsi="Times New Roman" w:cs="Times New Roman"/>
        </w:rPr>
      </w:pPr>
    </w:p>
    <w:p w14:paraId="4053EE45" w14:textId="4DAB6859" w:rsidR="00B2262A" w:rsidRPr="004401D1" w:rsidRDefault="00AC04D7" w:rsidP="004401D1">
      <w:pPr>
        <w:pStyle w:val="Title"/>
        <w:jc w:val="center"/>
        <w:rPr>
          <w:rFonts w:ascii="Times New Roman" w:hAnsi="Times New Roman" w:cs="Times New Roman"/>
          <w:sz w:val="44"/>
          <w:szCs w:val="44"/>
        </w:rPr>
      </w:pPr>
      <w:bookmarkStart w:id="0" w:name="_Hlk34232564"/>
      <w:r>
        <w:rPr>
          <w:rFonts w:ascii="Times New Roman" w:hAnsi="Times New Roman" w:cs="Times New Roman"/>
          <w:sz w:val="44"/>
          <w:szCs w:val="44"/>
        </w:rPr>
        <w:t>Lab</w:t>
      </w:r>
      <w:r w:rsidR="00DE63C3">
        <w:rPr>
          <w:rFonts w:ascii="Times New Roman" w:hAnsi="Times New Roman" w:cs="Times New Roman"/>
          <w:sz w:val="44"/>
          <w:szCs w:val="44"/>
        </w:rPr>
        <w:t xml:space="preserve"> </w:t>
      </w:r>
      <w:bookmarkEnd w:id="0"/>
      <w:r w:rsidR="00A77E13">
        <w:rPr>
          <w:rFonts w:ascii="Times New Roman" w:hAnsi="Times New Roman" w:cs="Times New Roman"/>
          <w:sz w:val="44"/>
          <w:szCs w:val="44"/>
        </w:rPr>
        <w:t>5</w:t>
      </w:r>
      <w:r w:rsidR="00B2262A">
        <w:rPr>
          <w:rFonts w:ascii="Times New Roman" w:hAnsi="Times New Roman" w:cs="Times New Roman"/>
        </w:rPr>
        <w:br w:type="page"/>
      </w:r>
    </w:p>
    <w:p w14:paraId="6EE8B3CA" w14:textId="77777777" w:rsidR="00B2262A" w:rsidRDefault="00B2262A" w:rsidP="00B2262A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lastRenderedPageBreak/>
        <w:t>Introduction</w:t>
      </w:r>
    </w:p>
    <w:p w14:paraId="70464DB5" w14:textId="45561C64" w:rsidR="00B2262A" w:rsidRPr="00DE2A6B" w:rsidRDefault="00515670" w:rsidP="00DE2A6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goal of this lab was to</w:t>
      </w:r>
      <w:r w:rsidR="000141D2">
        <w:rPr>
          <w:rFonts w:ascii="Times New Roman" w:hAnsi="Times New Roman" w:cs="Times New Roman"/>
          <w:sz w:val="24"/>
          <w:szCs w:val="24"/>
        </w:rPr>
        <w:t xml:space="preserve"> </w:t>
      </w:r>
      <w:r w:rsidR="00D034C8">
        <w:rPr>
          <w:rFonts w:ascii="Times New Roman" w:hAnsi="Times New Roman" w:cs="Times New Roman"/>
          <w:sz w:val="24"/>
          <w:szCs w:val="24"/>
        </w:rPr>
        <w:t xml:space="preserve">familiarize ourselves with </w:t>
      </w:r>
      <w:r w:rsidR="004A383D">
        <w:rPr>
          <w:rFonts w:ascii="Times New Roman" w:hAnsi="Times New Roman" w:cs="Times New Roman"/>
          <w:sz w:val="24"/>
          <w:szCs w:val="24"/>
        </w:rPr>
        <w:t xml:space="preserve">Finite State </w:t>
      </w:r>
      <w:r w:rsidR="00BA63A0">
        <w:rPr>
          <w:rFonts w:ascii="Times New Roman" w:hAnsi="Times New Roman" w:cs="Times New Roman"/>
          <w:sz w:val="24"/>
          <w:szCs w:val="24"/>
        </w:rPr>
        <w:t>M</w:t>
      </w:r>
      <w:r w:rsidR="004A383D">
        <w:rPr>
          <w:rFonts w:ascii="Times New Roman" w:hAnsi="Times New Roman" w:cs="Times New Roman"/>
          <w:sz w:val="24"/>
          <w:szCs w:val="24"/>
        </w:rPr>
        <w:t>achines.</w:t>
      </w:r>
      <w:r w:rsidR="00BA63A0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4A383D">
        <w:rPr>
          <w:rFonts w:ascii="Times New Roman" w:hAnsi="Times New Roman" w:cs="Times New Roman"/>
          <w:sz w:val="24"/>
          <w:szCs w:val="24"/>
        </w:rPr>
        <w:t>There</w:t>
      </w:r>
      <w:proofErr w:type="gramEnd"/>
      <w:r w:rsidR="004A383D">
        <w:rPr>
          <w:rFonts w:ascii="Times New Roman" w:hAnsi="Times New Roman" w:cs="Times New Roman"/>
          <w:sz w:val="24"/>
          <w:szCs w:val="24"/>
        </w:rPr>
        <w:t xml:space="preserve"> are two main types of FSMs</w:t>
      </w:r>
      <w:r w:rsidR="006B0781">
        <w:rPr>
          <w:rFonts w:ascii="Times New Roman" w:hAnsi="Times New Roman" w:cs="Times New Roman"/>
          <w:sz w:val="24"/>
          <w:szCs w:val="24"/>
        </w:rPr>
        <w:t>. These are Mealy FSMs, which the output rel</w:t>
      </w:r>
      <w:r w:rsidR="00BA63A0">
        <w:rPr>
          <w:rFonts w:ascii="Times New Roman" w:hAnsi="Times New Roman" w:cs="Times New Roman"/>
          <w:sz w:val="24"/>
          <w:szCs w:val="24"/>
        </w:rPr>
        <w:t>ie</w:t>
      </w:r>
      <w:r w:rsidR="006B0781">
        <w:rPr>
          <w:rFonts w:ascii="Times New Roman" w:hAnsi="Times New Roman" w:cs="Times New Roman"/>
          <w:sz w:val="24"/>
          <w:szCs w:val="24"/>
        </w:rPr>
        <w:t xml:space="preserve">s on the input and the state register, and a Moore machine, where the output does not necessarily rely on the input but the state register. </w:t>
      </w:r>
      <w:r w:rsidR="00EB5F15" w:rsidRPr="00EB5F15">
        <w:rPr>
          <w:rFonts w:ascii="Times New Roman" w:hAnsi="Times New Roman" w:cs="Times New Roman"/>
          <w:i/>
          <w:iCs/>
          <w:sz w:val="24"/>
          <w:szCs w:val="24"/>
        </w:rPr>
        <w:t>Note during this week</w:t>
      </w:r>
      <w:r w:rsidR="00951667">
        <w:rPr>
          <w:rFonts w:ascii="Times New Roman" w:hAnsi="Times New Roman" w:cs="Times New Roman"/>
          <w:i/>
          <w:iCs/>
          <w:sz w:val="24"/>
          <w:szCs w:val="24"/>
        </w:rPr>
        <w:t>'</w:t>
      </w:r>
      <w:r w:rsidR="00EB5F15" w:rsidRPr="00EB5F15">
        <w:rPr>
          <w:rFonts w:ascii="Times New Roman" w:hAnsi="Times New Roman" w:cs="Times New Roman"/>
          <w:i/>
          <w:iCs/>
          <w:sz w:val="24"/>
          <w:szCs w:val="24"/>
        </w:rPr>
        <w:t>s lab, I was sick and so I could not perform any physical testing.</w:t>
      </w:r>
    </w:p>
    <w:p w14:paraId="54200660" w14:textId="3B810020" w:rsidR="00B2262A" w:rsidRPr="00DE2A6B" w:rsidRDefault="00951895" w:rsidP="00DE2A6B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t>Task</w:t>
      </w:r>
      <w:r w:rsidR="009E6607" w:rsidRPr="00DE2A6B">
        <w:rPr>
          <w:rFonts w:ascii="Times New Roman" w:hAnsi="Times New Roman" w:cs="Times New Roman"/>
          <w:b/>
          <w:bCs/>
          <w:color w:val="auto"/>
        </w:rPr>
        <w:t xml:space="preserve"> 1</w:t>
      </w:r>
    </w:p>
    <w:p w14:paraId="1C1FA796" w14:textId="79F515B1" w:rsidR="00A52823" w:rsidRPr="00375BBC" w:rsidRDefault="008037D2" w:rsidP="008C5A96">
      <w:pPr>
        <w:spacing w:line="48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DE2A6B">
        <w:rPr>
          <w:rFonts w:ascii="Times New Roman" w:hAnsi="Times New Roman" w:cs="Times New Roman"/>
          <w:sz w:val="24"/>
          <w:szCs w:val="24"/>
        </w:rPr>
        <w:tab/>
      </w:r>
      <w:r w:rsidR="00DE2A6B">
        <w:rPr>
          <w:rFonts w:ascii="Times New Roman" w:hAnsi="Times New Roman" w:cs="Times New Roman"/>
          <w:sz w:val="24"/>
          <w:szCs w:val="24"/>
        </w:rPr>
        <w:t xml:space="preserve">In </w:t>
      </w:r>
      <w:r w:rsidR="00951895">
        <w:rPr>
          <w:rFonts w:ascii="Times New Roman" w:hAnsi="Times New Roman" w:cs="Times New Roman"/>
          <w:sz w:val="24"/>
          <w:szCs w:val="24"/>
        </w:rPr>
        <w:t xml:space="preserve">Task 1, </w:t>
      </w:r>
      <w:r w:rsidR="000935F8">
        <w:rPr>
          <w:rFonts w:ascii="Times New Roman" w:hAnsi="Times New Roman" w:cs="Times New Roman"/>
          <w:sz w:val="24"/>
          <w:szCs w:val="24"/>
        </w:rPr>
        <w:t>we were asked</w:t>
      </w:r>
      <w:r w:rsidR="0093432D">
        <w:rPr>
          <w:rFonts w:ascii="Times New Roman" w:hAnsi="Times New Roman" w:cs="Times New Roman"/>
          <w:sz w:val="24"/>
          <w:szCs w:val="24"/>
        </w:rPr>
        <w:t xml:space="preserve"> to </w:t>
      </w:r>
      <w:proofErr w:type="gramStart"/>
      <w:r w:rsidR="00EB5F15">
        <w:rPr>
          <w:rFonts w:ascii="Times New Roman" w:hAnsi="Times New Roman" w:cs="Times New Roman"/>
          <w:sz w:val="24"/>
          <w:szCs w:val="24"/>
        </w:rPr>
        <w:t>d</w:t>
      </w:r>
      <w:r w:rsidR="00EB5F15" w:rsidRPr="00EB5F15">
        <w:rPr>
          <w:rFonts w:ascii="Times New Roman" w:hAnsi="Times New Roman" w:cs="Times New Roman"/>
          <w:sz w:val="24"/>
          <w:szCs w:val="24"/>
        </w:rPr>
        <w:t>esign  a</w:t>
      </w:r>
      <w:proofErr w:type="gramEnd"/>
      <w:r w:rsidR="00EB5F15" w:rsidRPr="00EB5F15">
        <w:rPr>
          <w:rFonts w:ascii="Times New Roman" w:hAnsi="Times New Roman" w:cs="Times New Roman"/>
          <w:sz w:val="24"/>
          <w:szCs w:val="24"/>
        </w:rPr>
        <w:t xml:space="preserve">  sequence  detector  implementing  a  Mealy  state  machine  using  three always  blocks.</w:t>
      </w:r>
      <w:r w:rsidR="00375BBC">
        <w:rPr>
          <w:rFonts w:ascii="Times New Roman" w:hAnsi="Times New Roman" w:cs="Times New Roman"/>
          <w:sz w:val="24"/>
          <w:szCs w:val="24"/>
        </w:rPr>
        <w:t xml:space="preserve"> I felt like most of these tasks where </w:t>
      </w:r>
      <w:proofErr w:type="spellStart"/>
      <w:r w:rsidR="00375BBC">
        <w:rPr>
          <w:rFonts w:ascii="Times New Roman" w:hAnsi="Times New Roman" w:cs="Times New Roman"/>
          <w:sz w:val="24"/>
          <w:szCs w:val="24"/>
        </w:rPr>
        <w:t>wuite</w:t>
      </w:r>
      <w:proofErr w:type="spellEnd"/>
      <w:r w:rsidR="00375BBC">
        <w:rPr>
          <w:rFonts w:ascii="Times New Roman" w:hAnsi="Times New Roman" w:cs="Times New Roman"/>
          <w:sz w:val="24"/>
          <w:szCs w:val="24"/>
        </w:rPr>
        <w:t xml:space="preserve"> difficult to complete, but I did end up with a code that I do believe would work in physical testing. The code is shown below in </w:t>
      </w:r>
      <w:r w:rsidR="00375BBC" w:rsidRPr="00375BBC">
        <w:rPr>
          <w:rFonts w:ascii="Times New Roman" w:hAnsi="Times New Roman" w:cs="Times New Roman"/>
          <w:i/>
          <w:iCs/>
          <w:sz w:val="24"/>
          <w:szCs w:val="24"/>
        </w:rPr>
        <w:t>Code 1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585"/>
      </w:tblGrid>
      <w:tr w:rsidR="00A52823" w:rsidRPr="00E52E6C" w14:paraId="5FEA0C98" w14:textId="77777777" w:rsidTr="001471C2">
        <w:trPr>
          <w:jc w:val="center"/>
        </w:trPr>
        <w:tc>
          <w:tcPr>
            <w:tcW w:w="4585" w:type="dxa"/>
          </w:tcPr>
          <w:p w14:paraId="3D2CFD35" w14:textId="77777777" w:rsidR="005430D9" w:rsidRPr="005430D9" w:rsidRDefault="005430D9" w:rsidP="005430D9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5430D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always @ (</w:t>
            </w:r>
            <w:proofErr w:type="spellStart"/>
            <w:r w:rsidRPr="005430D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posedge</w:t>
            </w:r>
            <w:proofErr w:type="spellEnd"/>
            <w:r w:rsidRPr="005430D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</w:t>
            </w:r>
            <w:proofErr w:type="spellStart"/>
            <w:r w:rsidRPr="005430D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lk</w:t>
            </w:r>
            <w:proofErr w:type="spellEnd"/>
            <w:r w:rsidRPr="005430D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or </w:t>
            </w:r>
            <w:proofErr w:type="spellStart"/>
            <w:r w:rsidRPr="005430D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negedge</w:t>
            </w:r>
            <w:proofErr w:type="spellEnd"/>
            <w:r w:rsidRPr="005430D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reset) </w:t>
            </w:r>
            <w:proofErr w:type="gramStart"/>
            <w:r w:rsidRPr="005430D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begin</w:t>
            </w:r>
            <w:proofErr w:type="gramEnd"/>
          </w:p>
          <w:p w14:paraId="01FAAAA8" w14:textId="77777777" w:rsidR="005430D9" w:rsidRPr="005430D9" w:rsidRDefault="005430D9" w:rsidP="005430D9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5430D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if (~reset)</w:t>
            </w:r>
          </w:p>
          <w:p w14:paraId="08719EB0" w14:textId="77777777" w:rsidR="005430D9" w:rsidRPr="005430D9" w:rsidRDefault="005430D9" w:rsidP="005430D9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5430D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state &lt;= </w:t>
            </w:r>
            <w:proofErr w:type="gramStart"/>
            <w:r w:rsidRPr="005430D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S0;</w:t>
            </w:r>
            <w:proofErr w:type="gramEnd"/>
            <w:r w:rsidRPr="005430D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</w:t>
            </w:r>
          </w:p>
          <w:p w14:paraId="09E18D80" w14:textId="77777777" w:rsidR="005430D9" w:rsidRPr="005430D9" w:rsidRDefault="005430D9" w:rsidP="005430D9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5430D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else</w:t>
            </w:r>
          </w:p>
          <w:p w14:paraId="2CFE1D84" w14:textId="77777777" w:rsidR="005430D9" w:rsidRPr="005430D9" w:rsidRDefault="005430D9" w:rsidP="005430D9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5430D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state &lt;= </w:t>
            </w:r>
            <w:proofErr w:type="spellStart"/>
            <w:r w:rsidRPr="005430D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next_</w:t>
            </w:r>
            <w:proofErr w:type="gramStart"/>
            <w:r w:rsidRPr="005430D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state</w:t>
            </w:r>
            <w:proofErr w:type="spellEnd"/>
            <w:r w:rsidRPr="005430D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;</w:t>
            </w:r>
            <w:proofErr w:type="gramEnd"/>
          </w:p>
          <w:p w14:paraId="5D599038" w14:textId="1FCEB2FE" w:rsidR="005430D9" w:rsidRPr="005430D9" w:rsidRDefault="005430D9" w:rsidP="005430D9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5430D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end</w:t>
            </w:r>
          </w:p>
          <w:p w14:paraId="4FFE8B56" w14:textId="77777777" w:rsidR="005430D9" w:rsidRPr="005430D9" w:rsidRDefault="005430D9" w:rsidP="005430D9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5430D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always @ (*) </w:t>
            </w:r>
            <w:proofErr w:type="gramStart"/>
            <w:r w:rsidRPr="005430D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begin</w:t>
            </w:r>
            <w:proofErr w:type="gramEnd"/>
          </w:p>
          <w:p w14:paraId="733437A8" w14:textId="77777777" w:rsidR="005430D9" w:rsidRPr="005430D9" w:rsidRDefault="005430D9" w:rsidP="005430D9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5430D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ase (state)</w:t>
            </w:r>
          </w:p>
          <w:p w14:paraId="35482AEF" w14:textId="77777777" w:rsidR="005430D9" w:rsidRPr="005430D9" w:rsidRDefault="005430D9" w:rsidP="005430D9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5430D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S</w:t>
            </w:r>
            <w:proofErr w:type="gramStart"/>
            <w:r w:rsidRPr="005430D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:begin</w:t>
            </w:r>
            <w:proofErr w:type="gramEnd"/>
          </w:p>
          <w:p w14:paraId="2CA3D2E4" w14:textId="77777777" w:rsidR="005430D9" w:rsidRPr="005430D9" w:rsidRDefault="005430D9" w:rsidP="005430D9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5430D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if (a==1)</w:t>
            </w:r>
          </w:p>
          <w:p w14:paraId="23DE33EB" w14:textId="77777777" w:rsidR="005430D9" w:rsidRPr="005430D9" w:rsidRDefault="005430D9" w:rsidP="005430D9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proofErr w:type="spellStart"/>
            <w:r w:rsidRPr="005430D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next_state</w:t>
            </w:r>
            <w:proofErr w:type="spellEnd"/>
            <w:r w:rsidRPr="005430D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</w:t>
            </w:r>
            <w:proofErr w:type="gramStart"/>
            <w:r w:rsidRPr="005430D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S1;</w:t>
            </w:r>
            <w:proofErr w:type="gramEnd"/>
          </w:p>
          <w:p w14:paraId="1E7A95F7" w14:textId="77777777" w:rsidR="005430D9" w:rsidRPr="005430D9" w:rsidRDefault="005430D9" w:rsidP="005430D9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5430D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else</w:t>
            </w:r>
          </w:p>
          <w:p w14:paraId="5FD7E52B" w14:textId="77777777" w:rsidR="005430D9" w:rsidRPr="005430D9" w:rsidRDefault="005430D9" w:rsidP="005430D9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proofErr w:type="spellStart"/>
            <w:r w:rsidRPr="005430D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next_state</w:t>
            </w:r>
            <w:proofErr w:type="spellEnd"/>
            <w:r w:rsidRPr="005430D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</w:t>
            </w:r>
            <w:proofErr w:type="gramStart"/>
            <w:r w:rsidRPr="005430D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S0;</w:t>
            </w:r>
            <w:proofErr w:type="gramEnd"/>
          </w:p>
          <w:p w14:paraId="787F848D" w14:textId="77777777" w:rsidR="005430D9" w:rsidRPr="005430D9" w:rsidRDefault="005430D9" w:rsidP="005430D9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5430D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end</w:t>
            </w:r>
          </w:p>
          <w:p w14:paraId="4F0CFE92" w14:textId="77777777" w:rsidR="005430D9" w:rsidRPr="005430D9" w:rsidRDefault="005430D9" w:rsidP="005430D9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5430D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S</w:t>
            </w:r>
            <w:proofErr w:type="gramStart"/>
            <w:r w:rsidRPr="005430D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:begin</w:t>
            </w:r>
            <w:proofErr w:type="gramEnd"/>
          </w:p>
          <w:p w14:paraId="408F0FDD" w14:textId="77777777" w:rsidR="005430D9" w:rsidRPr="005430D9" w:rsidRDefault="005430D9" w:rsidP="005430D9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5430D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if (a==1)</w:t>
            </w:r>
          </w:p>
          <w:p w14:paraId="4B606F8B" w14:textId="77777777" w:rsidR="005430D9" w:rsidRPr="005430D9" w:rsidRDefault="005430D9" w:rsidP="005430D9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proofErr w:type="spellStart"/>
            <w:r w:rsidRPr="005430D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next_state</w:t>
            </w:r>
            <w:proofErr w:type="spellEnd"/>
            <w:r w:rsidRPr="005430D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</w:t>
            </w:r>
            <w:proofErr w:type="gramStart"/>
            <w:r w:rsidRPr="005430D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S2;</w:t>
            </w:r>
            <w:proofErr w:type="gramEnd"/>
          </w:p>
          <w:p w14:paraId="4DA414AB" w14:textId="77777777" w:rsidR="005430D9" w:rsidRPr="005430D9" w:rsidRDefault="005430D9" w:rsidP="005430D9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5430D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else</w:t>
            </w:r>
          </w:p>
          <w:p w14:paraId="2AB9B08D" w14:textId="77777777" w:rsidR="005430D9" w:rsidRPr="005430D9" w:rsidRDefault="005430D9" w:rsidP="005430D9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proofErr w:type="spellStart"/>
            <w:r w:rsidRPr="005430D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next_state</w:t>
            </w:r>
            <w:proofErr w:type="spellEnd"/>
            <w:r w:rsidRPr="005430D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</w:t>
            </w:r>
            <w:proofErr w:type="gramStart"/>
            <w:r w:rsidRPr="005430D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S0;</w:t>
            </w:r>
            <w:proofErr w:type="gramEnd"/>
          </w:p>
          <w:p w14:paraId="30B6CF31" w14:textId="77777777" w:rsidR="005430D9" w:rsidRPr="005430D9" w:rsidRDefault="005430D9" w:rsidP="005430D9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5430D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end</w:t>
            </w:r>
          </w:p>
          <w:p w14:paraId="70374697" w14:textId="77777777" w:rsidR="005430D9" w:rsidRPr="005430D9" w:rsidRDefault="005430D9" w:rsidP="005430D9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5430D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S</w:t>
            </w:r>
            <w:proofErr w:type="gramStart"/>
            <w:r w:rsidRPr="005430D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2:begin</w:t>
            </w:r>
            <w:proofErr w:type="gramEnd"/>
          </w:p>
          <w:p w14:paraId="139C0D1D" w14:textId="77777777" w:rsidR="005430D9" w:rsidRPr="005430D9" w:rsidRDefault="005430D9" w:rsidP="005430D9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5430D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if (a==1)</w:t>
            </w:r>
          </w:p>
          <w:p w14:paraId="64AFC78E" w14:textId="77777777" w:rsidR="005430D9" w:rsidRPr="005430D9" w:rsidRDefault="005430D9" w:rsidP="005430D9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proofErr w:type="spellStart"/>
            <w:r w:rsidRPr="005430D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next_state</w:t>
            </w:r>
            <w:proofErr w:type="spellEnd"/>
            <w:r w:rsidRPr="005430D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</w:t>
            </w:r>
            <w:proofErr w:type="gramStart"/>
            <w:r w:rsidRPr="005430D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S3;</w:t>
            </w:r>
            <w:proofErr w:type="gramEnd"/>
          </w:p>
          <w:p w14:paraId="4687915D" w14:textId="77777777" w:rsidR="005430D9" w:rsidRPr="005430D9" w:rsidRDefault="005430D9" w:rsidP="005430D9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5430D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else</w:t>
            </w:r>
          </w:p>
          <w:p w14:paraId="59E08383" w14:textId="77777777" w:rsidR="005430D9" w:rsidRPr="005430D9" w:rsidRDefault="005430D9" w:rsidP="005430D9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proofErr w:type="spellStart"/>
            <w:r w:rsidRPr="005430D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next_state</w:t>
            </w:r>
            <w:proofErr w:type="spellEnd"/>
            <w:r w:rsidRPr="005430D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</w:t>
            </w:r>
            <w:proofErr w:type="gramStart"/>
            <w:r w:rsidRPr="005430D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S0;</w:t>
            </w:r>
            <w:proofErr w:type="gramEnd"/>
          </w:p>
          <w:p w14:paraId="1522138E" w14:textId="77777777" w:rsidR="005430D9" w:rsidRPr="005430D9" w:rsidRDefault="005430D9" w:rsidP="005430D9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5430D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end</w:t>
            </w:r>
          </w:p>
          <w:p w14:paraId="5754F5B1" w14:textId="77777777" w:rsidR="005430D9" w:rsidRPr="005430D9" w:rsidRDefault="005430D9" w:rsidP="005430D9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5430D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lastRenderedPageBreak/>
              <w:t>S</w:t>
            </w:r>
            <w:proofErr w:type="gramStart"/>
            <w:r w:rsidRPr="005430D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3:begin</w:t>
            </w:r>
            <w:proofErr w:type="gramEnd"/>
          </w:p>
          <w:p w14:paraId="71626F99" w14:textId="77777777" w:rsidR="005430D9" w:rsidRPr="005430D9" w:rsidRDefault="005430D9" w:rsidP="005430D9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5430D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if (a==1)</w:t>
            </w:r>
          </w:p>
          <w:p w14:paraId="68603ACA" w14:textId="77777777" w:rsidR="005430D9" w:rsidRPr="005430D9" w:rsidRDefault="005430D9" w:rsidP="005430D9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proofErr w:type="spellStart"/>
            <w:r w:rsidRPr="005430D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next_state</w:t>
            </w:r>
            <w:proofErr w:type="spellEnd"/>
            <w:r w:rsidRPr="005430D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</w:t>
            </w:r>
            <w:proofErr w:type="gramStart"/>
            <w:r w:rsidRPr="005430D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S1;</w:t>
            </w:r>
            <w:proofErr w:type="gramEnd"/>
          </w:p>
          <w:p w14:paraId="4EBC3B1D" w14:textId="77777777" w:rsidR="005430D9" w:rsidRPr="005430D9" w:rsidRDefault="005430D9" w:rsidP="005430D9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5430D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else</w:t>
            </w:r>
          </w:p>
          <w:p w14:paraId="2634984F" w14:textId="77777777" w:rsidR="005430D9" w:rsidRPr="005430D9" w:rsidRDefault="005430D9" w:rsidP="005430D9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proofErr w:type="spellStart"/>
            <w:r w:rsidRPr="005430D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next_state</w:t>
            </w:r>
            <w:proofErr w:type="spellEnd"/>
            <w:r w:rsidRPr="005430D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</w:t>
            </w:r>
            <w:proofErr w:type="gramStart"/>
            <w:r w:rsidRPr="005430D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S0;</w:t>
            </w:r>
            <w:proofErr w:type="gramEnd"/>
          </w:p>
          <w:p w14:paraId="4AC3E132" w14:textId="77777777" w:rsidR="005430D9" w:rsidRPr="005430D9" w:rsidRDefault="005430D9" w:rsidP="005430D9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5430D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end</w:t>
            </w:r>
          </w:p>
          <w:p w14:paraId="57A3147A" w14:textId="77777777" w:rsidR="005430D9" w:rsidRPr="005430D9" w:rsidRDefault="005430D9" w:rsidP="005430D9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5430D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default: </w:t>
            </w:r>
            <w:proofErr w:type="spellStart"/>
            <w:r w:rsidRPr="005430D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next_state</w:t>
            </w:r>
            <w:proofErr w:type="spellEnd"/>
            <w:r w:rsidRPr="005430D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</w:t>
            </w:r>
            <w:proofErr w:type="gramStart"/>
            <w:r w:rsidRPr="005430D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S0;</w:t>
            </w:r>
            <w:proofErr w:type="gramEnd"/>
          </w:p>
          <w:p w14:paraId="265579F1" w14:textId="77777777" w:rsidR="005430D9" w:rsidRPr="005430D9" w:rsidRDefault="005430D9" w:rsidP="005430D9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proofErr w:type="spellStart"/>
            <w:r w:rsidRPr="005430D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endcase</w:t>
            </w:r>
            <w:proofErr w:type="spellEnd"/>
          </w:p>
          <w:p w14:paraId="3833E26D" w14:textId="77777777" w:rsidR="005430D9" w:rsidRPr="005430D9" w:rsidRDefault="005430D9" w:rsidP="005430D9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5430D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end</w:t>
            </w:r>
          </w:p>
          <w:p w14:paraId="39823B33" w14:textId="77777777" w:rsidR="005430D9" w:rsidRPr="005430D9" w:rsidRDefault="005430D9" w:rsidP="005430D9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</w:p>
          <w:p w14:paraId="5425F7EE" w14:textId="77777777" w:rsidR="005430D9" w:rsidRPr="005430D9" w:rsidRDefault="005430D9" w:rsidP="005430D9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5430D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always @ (*) </w:t>
            </w:r>
            <w:proofErr w:type="gramStart"/>
            <w:r w:rsidRPr="005430D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begin</w:t>
            </w:r>
            <w:proofErr w:type="gramEnd"/>
          </w:p>
          <w:p w14:paraId="4FA54E96" w14:textId="77777777" w:rsidR="005430D9" w:rsidRPr="005430D9" w:rsidRDefault="005430D9" w:rsidP="005430D9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5430D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ase (state)</w:t>
            </w:r>
          </w:p>
          <w:p w14:paraId="13C4A444" w14:textId="77777777" w:rsidR="005430D9" w:rsidRPr="005430D9" w:rsidRDefault="005430D9" w:rsidP="005430D9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5430D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S</w:t>
            </w:r>
            <w:proofErr w:type="gramStart"/>
            <w:r w:rsidRPr="005430D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,S</w:t>
            </w:r>
            <w:proofErr w:type="gramEnd"/>
            <w:r w:rsidRPr="005430D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1,S2: </w:t>
            </w:r>
            <w:proofErr w:type="spellStart"/>
            <w:r w:rsidRPr="005430D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yout</w:t>
            </w:r>
            <w:proofErr w:type="spellEnd"/>
            <w:r w:rsidRPr="005430D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1'b0;</w:t>
            </w:r>
          </w:p>
          <w:p w14:paraId="79DE7B06" w14:textId="77777777" w:rsidR="005430D9" w:rsidRPr="005430D9" w:rsidRDefault="005430D9" w:rsidP="005430D9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5430D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S</w:t>
            </w:r>
            <w:proofErr w:type="gramStart"/>
            <w:r w:rsidRPr="005430D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3:begin</w:t>
            </w:r>
            <w:proofErr w:type="gramEnd"/>
          </w:p>
          <w:p w14:paraId="67228977" w14:textId="77777777" w:rsidR="005430D9" w:rsidRPr="005430D9" w:rsidRDefault="005430D9" w:rsidP="005430D9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5430D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if (a==1)</w:t>
            </w:r>
          </w:p>
          <w:p w14:paraId="330096D6" w14:textId="77777777" w:rsidR="005430D9" w:rsidRPr="005430D9" w:rsidRDefault="005430D9" w:rsidP="005430D9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proofErr w:type="spellStart"/>
            <w:r w:rsidRPr="005430D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yout</w:t>
            </w:r>
            <w:proofErr w:type="spellEnd"/>
            <w:r w:rsidRPr="005430D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1'</w:t>
            </w:r>
            <w:proofErr w:type="gramStart"/>
            <w:r w:rsidRPr="005430D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b1;</w:t>
            </w:r>
            <w:proofErr w:type="gramEnd"/>
          </w:p>
          <w:p w14:paraId="38A76C34" w14:textId="77777777" w:rsidR="005430D9" w:rsidRPr="005430D9" w:rsidRDefault="005430D9" w:rsidP="005430D9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5430D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else</w:t>
            </w:r>
          </w:p>
          <w:p w14:paraId="09EEE647" w14:textId="77777777" w:rsidR="005430D9" w:rsidRPr="005430D9" w:rsidRDefault="005430D9" w:rsidP="005430D9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proofErr w:type="spellStart"/>
            <w:r w:rsidRPr="005430D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yout</w:t>
            </w:r>
            <w:proofErr w:type="spellEnd"/>
            <w:r w:rsidRPr="005430D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1'</w:t>
            </w:r>
            <w:proofErr w:type="gramStart"/>
            <w:r w:rsidRPr="005430D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b0;</w:t>
            </w:r>
            <w:proofErr w:type="gramEnd"/>
          </w:p>
          <w:p w14:paraId="2D04EE09" w14:textId="77777777" w:rsidR="005430D9" w:rsidRPr="005430D9" w:rsidRDefault="005430D9" w:rsidP="005430D9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5430D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end</w:t>
            </w:r>
          </w:p>
          <w:p w14:paraId="312CAA9C" w14:textId="77777777" w:rsidR="005430D9" w:rsidRPr="005430D9" w:rsidRDefault="005430D9" w:rsidP="005430D9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</w:p>
          <w:p w14:paraId="1999E643" w14:textId="77777777" w:rsidR="005430D9" w:rsidRPr="005430D9" w:rsidRDefault="005430D9" w:rsidP="005430D9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5430D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default: </w:t>
            </w:r>
            <w:proofErr w:type="spellStart"/>
            <w:r w:rsidRPr="005430D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yout</w:t>
            </w:r>
            <w:proofErr w:type="spellEnd"/>
            <w:r w:rsidRPr="005430D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1'</w:t>
            </w:r>
            <w:proofErr w:type="gramStart"/>
            <w:r w:rsidRPr="005430D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b0;</w:t>
            </w:r>
            <w:proofErr w:type="gramEnd"/>
          </w:p>
          <w:p w14:paraId="402345AC" w14:textId="77777777" w:rsidR="005430D9" w:rsidRPr="005430D9" w:rsidRDefault="005430D9" w:rsidP="005430D9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proofErr w:type="spellStart"/>
            <w:r w:rsidRPr="005430D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endcase</w:t>
            </w:r>
            <w:proofErr w:type="spellEnd"/>
          </w:p>
          <w:p w14:paraId="2434AD34" w14:textId="77777777" w:rsidR="005430D9" w:rsidRPr="005430D9" w:rsidRDefault="005430D9" w:rsidP="005430D9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5430D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end</w:t>
            </w:r>
          </w:p>
          <w:p w14:paraId="13E575F1" w14:textId="77777777" w:rsidR="005430D9" w:rsidRPr="005430D9" w:rsidRDefault="005430D9" w:rsidP="005430D9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</w:p>
          <w:p w14:paraId="33B91F14" w14:textId="64EA4E0E" w:rsidR="00A52823" w:rsidRPr="00E52E6C" w:rsidRDefault="005430D9" w:rsidP="005430D9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proofErr w:type="spellStart"/>
            <w:r w:rsidRPr="005430D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endmodule</w:t>
            </w:r>
            <w:proofErr w:type="spellEnd"/>
          </w:p>
        </w:tc>
      </w:tr>
    </w:tbl>
    <w:p w14:paraId="2FFBA353" w14:textId="591EB8E0" w:rsidR="00D77939" w:rsidRDefault="00D77939" w:rsidP="00D77939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lastRenderedPageBreak/>
        <w:t>Code</w:t>
      </w:r>
      <w:r w:rsidRPr="00A31FA5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 xml:space="preserve"> 1</w:t>
      </w:r>
    </w:p>
    <w:p w14:paraId="6AB2B8EE" w14:textId="4292FF6F" w:rsidR="001C6364" w:rsidRPr="00DE2A6B" w:rsidRDefault="003D29BB" w:rsidP="001C6364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t>Task</w:t>
      </w:r>
      <w:r w:rsidR="001C6364" w:rsidRPr="00DE2A6B">
        <w:rPr>
          <w:rFonts w:ascii="Times New Roman" w:hAnsi="Times New Roman" w:cs="Times New Roman"/>
          <w:b/>
          <w:bCs/>
          <w:color w:val="auto"/>
        </w:rPr>
        <w:t xml:space="preserve"> </w:t>
      </w:r>
      <w:r w:rsidR="001C6364">
        <w:rPr>
          <w:rFonts w:ascii="Times New Roman" w:hAnsi="Times New Roman" w:cs="Times New Roman"/>
          <w:b/>
          <w:bCs/>
          <w:color w:val="auto"/>
        </w:rPr>
        <w:t>2</w:t>
      </w:r>
    </w:p>
    <w:p w14:paraId="085BD5E1" w14:textId="013F90DD" w:rsidR="00F37DD4" w:rsidRPr="001E2D09" w:rsidRDefault="001C6364" w:rsidP="001E2D09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E51931">
        <w:rPr>
          <w:rFonts w:ascii="Times New Roman" w:hAnsi="Times New Roman" w:cs="Times New Roman"/>
          <w:sz w:val="24"/>
          <w:szCs w:val="24"/>
        </w:rPr>
        <w:t xml:space="preserve">In </w:t>
      </w:r>
      <w:r w:rsidR="00840DA4">
        <w:rPr>
          <w:rFonts w:ascii="Times New Roman" w:hAnsi="Times New Roman" w:cs="Times New Roman"/>
          <w:sz w:val="24"/>
          <w:szCs w:val="24"/>
        </w:rPr>
        <w:t xml:space="preserve">Task 2, </w:t>
      </w:r>
      <w:r w:rsidR="00721AB4">
        <w:rPr>
          <w:rFonts w:ascii="Times New Roman" w:hAnsi="Times New Roman" w:cs="Times New Roman"/>
          <w:sz w:val="24"/>
          <w:szCs w:val="24"/>
        </w:rPr>
        <w:t>we</w:t>
      </w:r>
      <w:r w:rsidR="00CB5C93">
        <w:rPr>
          <w:rFonts w:ascii="Times New Roman" w:hAnsi="Times New Roman" w:cs="Times New Roman"/>
          <w:sz w:val="24"/>
          <w:szCs w:val="24"/>
        </w:rPr>
        <w:t xml:space="preserve"> </w:t>
      </w:r>
      <w:r w:rsidR="00721AB4">
        <w:rPr>
          <w:rFonts w:ascii="Times New Roman" w:hAnsi="Times New Roman" w:cs="Times New Roman"/>
          <w:sz w:val="24"/>
          <w:szCs w:val="24"/>
        </w:rPr>
        <w:t xml:space="preserve">were asked to </w:t>
      </w:r>
      <w:r w:rsidR="0029600E">
        <w:rPr>
          <w:rFonts w:ascii="Times New Roman" w:hAnsi="Times New Roman" w:cs="Times New Roman"/>
          <w:sz w:val="24"/>
          <w:szCs w:val="24"/>
        </w:rPr>
        <w:t>d</w:t>
      </w:r>
      <w:r w:rsidR="0029600E" w:rsidRPr="0029600E">
        <w:rPr>
          <w:rFonts w:ascii="Times New Roman" w:hAnsi="Times New Roman" w:cs="Times New Roman"/>
          <w:sz w:val="24"/>
          <w:szCs w:val="24"/>
        </w:rPr>
        <w:t xml:space="preserve">esign </w:t>
      </w:r>
      <w:proofErr w:type="gramStart"/>
      <w:r w:rsidR="0029600E" w:rsidRPr="0029600E">
        <w:rPr>
          <w:rFonts w:ascii="Times New Roman" w:hAnsi="Times New Roman" w:cs="Times New Roman"/>
          <w:sz w:val="24"/>
          <w:szCs w:val="24"/>
        </w:rPr>
        <w:t>a  sequence</w:t>
      </w:r>
      <w:proofErr w:type="gramEnd"/>
      <w:r w:rsidR="0029600E" w:rsidRPr="0029600E">
        <w:rPr>
          <w:rFonts w:ascii="Times New Roman" w:hAnsi="Times New Roman" w:cs="Times New Roman"/>
          <w:sz w:val="24"/>
          <w:szCs w:val="24"/>
        </w:rPr>
        <w:t xml:space="preserve"> detector implementing a  Moore state machine using three always blocks.</w:t>
      </w:r>
      <w:r w:rsidR="0029600E">
        <w:rPr>
          <w:rFonts w:ascii="Times New Roman" w:hAnsi="Times New Roman" w:cs="Times New Roman"/>
          <w:sz w:val="24"/>
          <w:szCs w:val="24"/>
        </w:rPr>
        <w:t xml:space="preserve"> I felt that task 2 was slightly harder to do than task 1</w:t>
      </w:r>
      <w:r w:rsidR="00F0137F">
        <w:rPr>
          <w:rFonts w:ascii="Times New Roman" w:hAnsi="Times New Roman" w:cs="Times New Roman"/>
          <w:sz w:val="24"/>
          <w:szCs w:val="24"/>
        </w:rPr>
        <w:t>. I never quite figured out how to design this Moore machine and so I do not have any correct code to provide</w:t>
      </w:r>
      <w:r w:rsidR="00A025EF">
        <w:rPr>
          <w:rFonts w:ascii="Times New Roman" w:hAnsi="Times New Roman" w:cs="Times New Roman"/>
          <w:sz w:val="24"/>
          <w:szCs w:val="24"/>
        </w:rPr>
        <w:t xml:space="preserve">. Having the Tas help during </w:t>
      </w:r>
      <w:r w:rsidR="00951667">
        <w:rPr>
          <w:rFonts w:ascii="Times New Roman" w:hAnsi="Times New Roman" w:cs="Times New Roman"/>
          <w:sz w:val="24"/>
          <w:szCs w:val="24"/>
        </w:rPr>
        <w:t xml:space="preserve">the </w:t>
      </w:r>
      <w:r w:rsidR="00A025EF">
        <w:rPr>
          <w:rFonts w:ascii="Times New Roman" w:hAnsi="Times New Roman" w:cs="Times New Roman"/>
          <w:sz w:val="24"/>
          <w:szCs w:val="24"/>
        </w:rPr>
        <w:t xml:space="preserve">lab session could have </w:t>
      </w:r>
      <w:r w:rsidR="009A2223">
        <w:rPr>
          <w:rFonts w:ascii="Times New Roman" w:hAnsi="Times New Roman" w:cs="Times New Roman"/>
          <w:sz w:val="24"/>
          <w:szCs w:val="24"/>
        </w:rPr>
        <w:t>assisted</w:t>
      </w:r>
      <w:r w:rsidR="00A025EF">
        <w:rPr>
          <w:rFonts w:ascii="Times New Roman" w:hAnsi="Times New Roman" w:cs="Times New Roman"/>
          <w:sz w:val="24"/>
          <w:szCs w:val="24"/>
        </w:rPr>
        <w:t xml:space="preserve"> me </w:t>
      </w:r>
      <w:r w:rsidR="009A2223">
        <w:rPr>
          <w:rFonts w:ascii="Times New Roman" w:hAnsi="Times New Roman" w:cs="Times New Roman"/>
          <w:sz w:val="24"/>
          <w:szCs w:val="24"/>
        </w:rPr>
        <w:t>in solving this problem.</w:t>
      </w:r>
    </w:p>
    <w:p w14:paraId="2B17F1EB" w14:textId="77777777" w:rsidR="00587189" w:rsidRPr="00DE2A6B" w:rsidRDefault="00587189" w:rsidP="00587189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t>Task</w:t>
      </w:r>
      <w:r w:rsidRPr="00DE2A6B">
        <w:rPr>
          <w:rFonts w:ascii="Times New Roman" w:hAnsi="Times New Roman" w:cs="Times New Roman"/>
          <w:b/>
          <w:bCs/>
          <w:color w:val="auto"/>
        </w:rPr>
        <w:t xml:space="preserve"> </w:t>
      </w:r>
      <w:r>
        <w:rPr>
          <w:rFonts w:ascii="Times New Roman" w:hAnsi="Times New Roman" w:cs="Times New Roman"/>
          <w:b/>
          <w:bCs/>
          <w:color w:val="auto"/>
        </w:rPr>
        <w:t>3</w:t>
      </w:r>
    </w:p>
    <w:p w14:paraId="6CFF4CF7" w14:textId="10E3B6B4" w:rsidR="001F3B80" w:rsidRDefault="00937421" w:rsidP="00DC17DA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480A1F">
        <w:rPr>
          <w:rFonts w:ascii="Times New Roman" w:hAnsi="Times New Roman" w:cs="Times New Roman"/>
          <w:sz w:val="24"/>
          <w:szCs w:val="24"/>
        </w:rPr>
        <w:t xml:space="preserve">In </w:t>
      </w:r>
      <w:r w:rsidR="00DC17DA">
        <w:rPr>
          <w:rFonts w:ascii="Times New Roman" w:hAnsi="Times New Roman" w:cs="Times New Roman"/>
          <w:sz w:val="24"/>
          <w:szCs w:val="24"/>
        </w:rPr>
        <w:t xml:space="preserve">Task 3, </w:t>
      </w:r>
      <w:r w:rsidR="00D337D0">
        <w:rPr>
          <w:rFonts w:ascii="Times New Roman" w:hAnsi="Times New Roman" w:cs="Times New Roman"/>
          <w:sz w:val="24"/>
          <w:szCs w:val="24"/>
        </w:rPr>
        <w:t xml:space="preserve">we were asked to </w:t>
      </w:r>
      <w:r w:rsidR="00613EF8">
        <w:rPr>
          <w:rFonts w:ascii="Times New Roman" w:hAnsi="Times New Roman" w:cs="Times New Roman"/>
          <w:sz w:val="24"/>
          <w:szCs w:val="24"/>
        </w:rPr>
        <w:t>d</w:t>
      </w:r>
      <w:r w:rsidR="00613EF8" w:rsidRPr="00613EF8">
        <w:rPr>
          <w:rFonts w:ascii="Times New Roman" w:hAnsi="Times New Roman" w:cs="Times New Roman"/>
          <w:sz w:val="24"/>
          <w:szCs w:val="24"/>
        </w:rPr>
        <w:t xml:space="preserve">esign </w:t>
      </w:r>
      <w:proofErr w:type="gramStart"/>
      <w:r w:rsidR="00613EF8" w:rsidRPr="00613EF8">
        <w:rPr>
          <w:rFonts w:ascii="Times New Roman" w:hAnsi="Times New Roman" w:cs="Times New Roman"/>
          <w:sz w:val="24"/>
          <w:szCs w:val="24"/>
        </w:rPr>
        <w:t>a  specific</w:t>
      </w:r>
      <w:proofErr w:type="gramEnd"/>
      <w:r w:rsidR="00613EF8" w:rsidRPr="00613EF8">
        <w:rPr>
          <w:rFonts w:ascii="Times New Roman" w:hAnsi="Times New Roman" w:cs="Times New Roman"/>
          <w:sz w:val="24"/>
          <w:szCs w:val="24"/>
        </w:rPr>
        <w:t xml:space="preserve"> counts counter using  ROM  to develop a  Mealy state machine.</w:t>
      </w:r>
      <w:r w:rsidR="00613EF8">
        <w:rPr>
          <w:rFonts w:ascii="Times New Roman" w:hAnsi="Times New Roman" w:cs="Times New Roman"/>
          <w:sz w:val="24"/>
          <w:szCs w:val="24"/>
        </w:rPr>
        <w:t xml:space="preserve"> I believe I solved this task with the design</w:t>
      </w:r>
      <w:r w:rsidR="00994B66">
        <w:rPr>
          <w:rFonts w:ascii="Times New Roman" w:hAnsi="Times New Roman" w:cs="Times New Roman"/>
          <w:sz w:val="24"/>
          <w:szCs w:val="24"/>
        </w:rPr>
        <w:t xml:space="preserve"> I coded in </w:t>
      </w:r>
      <w:r w:rsidR="00994B66" w:rsidRPr="00994B66">
        <w:rPr>
          <w:rFonts w:ascii="Times New Roman" w:hAnsi="Times New Roman" w:cs="Times New Roman"/>
          <w:i/>
          <w:iCs/>
          <w:sz w:val="24"/>
          <w:szCs w:val="24"/>
        </w:rPr>
        <w:t>Code 2</w:t>
      </w:r>
      <w:r w:rsidR="00994B66">
        <w:rPr>
          <w:rFonts w:ascii="Times New Roman" w:hAnsi="Times New Roman" w:cs="Times New Roman"/>
          <w:sz w:val="24"/>
          <w:szCs w:val="24"/>
        </w:rPr>
        <w:t xml:space="preserve"> below.</w:t>
      </w:r>
    </w:p>
    <w:p w14:paraId="5895683E" w14:textId="331CAEF9" w:rsidR="006B086E" w:rsidRDefault="001F3B80" w:rsidP="001F3B80">
      <w:pPr>
        <w:spacing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4D72210F" w14:textId="77777777" w:rsidR="00BB0F3F" w:rsidRPr="00271B35" w:rsidRDefault="00BB0F3F" w:rsidP="00EB1E5A">
      <w:pPr>
        <w:spacing w:line="24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405"/>
      </w:tblGrid>
      <w:tr w:rsidR="001609A0" w14:paraId="384152C2" w14:textId="77777777" w:rsidTr="0045734B">
        <w:trPr>
          <w:jc w:val="center"/>
        </w:trPr>
        <w:tc>
          <w:tcPr>
            <w:tcW w:w="4405" w:type="dxa"/>
          </w:tcPr>
          <w:p w14:paraId="76A5A064" w14:textId="77777777" w:rsidR="00727D3B" w:rsidRPr="00727D3B" w:rsidRDefault="00727D3B" w:rsidP="00727D3B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727D3B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assign </w:t>
            </w:r>
            <w:proofErr w:type="spellStart"/>
            <w:r w:rsidRPr="00727D3B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out_seq</w:t>
            </w:r>
            <w:proofErr w:type="spellEnd"/>
            <w:r w:rsidRPr="00727D3B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=</w:t>
            </w:r>
            <w:proofErr w:type="gramStart"/>
            <w:r w:rsidRPr="00727D3B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state;</w:t>
            </w:r>
            <w:proofErr w:type="gramEnd"/>
          </w:p>
          <w:p w14:paraId="4B071B42" w14:textId="77777777" w:rsidR="00727D3B" w:rsidRPr="00727D3B" w:rsidRDefault="00727D3B" w:rsidP="00727D3B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727D3B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always</w:t>
            </w:r>
            <w:proofErr w:type="gramStart"/>
            <w:r w:rsidRPr="00727D3B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@(</w:t>
            </w:r>
            <w:proofErr w:type="spellStart"/>
            <w:proofErr w:type="gramEnd"/>
            <w:r w:rsidRPr="00727D3B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posedge</w:t>
            </w:r>
            <w:proofErr w:type="spellEnd"/>
            <w:r w:rsidRPr="00727D3B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</w:t>
            </w:r>
            <w:proofErr w:type="spellStart"/>
            <w:r w:rsidRPr="00727D3B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lk</w:t>
            </w:r>
            <w:proofErr w:type="spellEnd"/>
            <w:r w:rsidRPr="00727D3B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)</w:t>
            </w:r>
          </w:p>
          <w:p w14:paraId="6AAD816D" w14:textId="77777777" w:rsidR="00727D3B" w:rsidRPr="00727D3B" w:rsidRDefault="00727D3B" w:rsidP="00727D3B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727D3B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begin</w:t>
            </w:r>
          </w:p>
          <w:p w14:paraId="1D4B1342" w14:textId="77777777" w:rsidR="00727D3B" w:rsidRPr="00727D3B" w:rsidRDefault="00727D3B" w:rsidP="00727D3B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727D3B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if(reset)</w:t>
            </w:r>
          </w:p>
          <w:p w14:paraId="642E8A97" w14:textId="77777777" w:rsidR="00727D3B" w:rsidRPr="00727D3B" w:rsidRDefault="00727D3B" w:rsidP="00727D3B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727D3B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state&lt;=</w:t>
            </w:r>
            <w:proofErr w:type="gramStart"/>
            <w:r w:rsidRPr="00727D3B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s0;</w:t>
            </w:r>
            <w:proofErr w:type="gramEnd"/>
          </w:p>
          <w:p w14:paraId="6887A4DC" w14:textId="77777777" w:rsidR="00727D3B" w:rsidRPr="00727D3B" w:rsidRDefault="00727D3B" w:rsidP="00727D3B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727D3B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else</w:t>
            </w:r>
          </w:p>
          <w:p w14:paraId="36CC7C3E" w14:textId="77777777" w:rsidR="00727D3B" w:rsidRPr="00727D3B" w:rsidRDefault="00727D3B" w:rsidP="00727D3B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727D3B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state&lt;=</w:t>
            </w:r>
            <w:proofErr w:type="spellStart"/>
            <w:proofErr w:type="gramStart"/>
            <w:r w:rsidRPr="00727D3B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nextstate</w:t>
            </w:r>
            <w:proofErr w:type="spellEnd"/>
            <w:r w:rsidRPr="00727D3B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;</w:t>
            </w:r>
            <w:proofErr w:type="gramEnd"/>
          </w:p>
          <w:p w14:paraId="5DC714B6" w14:textId="77777777" w:rsidR="00727D3B" w:rsidRPr="00727D3B" w:rsidRDefault="00727D3B" w:rsidP="00727D3B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727D3B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end</w:t>
            </w:r>
          </w:p>
          <w:p w14:paraId="3972812E" w14:textId="77777777" w:rsidR="00727D3B" w:rsidRPr="00727D3B" w:rsidRDefault="00727D3B" w:rsidP="00727D3B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727D3B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</w:t>
            </w:r>
          </w:p>
          <w:p w14:paraId="78D28D3C" w14:textId="77777777" w:rsidR="00727D3B" w:rsidRPr="00727D3B" w:rsidRDefault="00727D3B" w:rsidP="00727D3B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727D3B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always</w:t>
            </w:r>
            <w:proofErr w:type="gramStart"/>
            <w:r w:rsidRPr="00727D3B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@(</w:t>
            </w:r>
            <w:proofErr w:type="gramEnd"/>
            <w:r w:rsidRPr="00727D3B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*)</w:t>
            </w:r>
          </w:p>
          <w:p w14:paraId="40813A99" w14:textId="77777777" w:rsidR="00727D3B" w:rsidRPr="00727D3B" w:rsidRDefault="00727D3B" w:rsidP="00727D3B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727D3B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begin</w:t>
            </w:r>
          </w:p>
          <w:p w14:paraId="38B1C68A" w14:textId="77777777" w:rsidR="00727D3B" w:rsidRPr="00727D3B" w:rsidRDefault="00727D3B" w:rsidP="00727D3B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727D3B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ase(state)</w:t>
            </w:r>
          </w:p>
          <w:p w14:paraId="171A7680" w14:textId="77777777" w:rsidR="00727D3B" w:rsidRPr="00727D3B" w:rsidRDefault="00727D3B" w:rsidP="00727D3B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727D3B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s0: </w:t>
            </w:r>
            <w:proofErr w:type="spellStart"/>
            <w:r w:rsidRPr="00727D3B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nextstate</w:t>
            </w:r>
            <w:proofErr w:type="spellEnd"/>
            <w:r w:rsidRPr="00727D3B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&lt;=</w:t>
            </w:r>
            <w:proofErr w:type="gramStart"/>
            <w:r w:rsidRPr="00727D3B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s1;</w:t>
            </w:r>
            <w:proofErr w:type="gramEnd"/>
          </w:p>
          <w:p w14:paraId="6D40C239" w14:textId="77777777" w:rsidR="00727D3B" w:rsidRPr="00727D3B" w:rsidRDefault="00727D3B" w:rsidP="00727D3B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727D3B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s1: </w:t>
            </w:r>
            <w:proofErr w:type="spellStart"/>
            <w:r w:rsidRPr="00727D3B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nextstate</w:t>
            </w:r>
            <w:proofErr w:type="spellEnd"/>
            <w:r w:rsidRPr="00727D3B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&lt;=</w:t>
            </w:r>
            <w:proofErr w:type="gramStart"/>
            <w:r w:rsidRPr="00727D3B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s2;</w:t>
            </w:r>
            <w:proofErr w:type="gramEnd"/>
          </w:p>
          <w:p w14:paraId="6867E79C" w14:textId="77777777" w:rsidR="00727D3B" w:rsidRPr="00727D3B" w:rsidRDefault="00727D3B" w:rsidP="00727D3B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727D3B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s2: </w:t>
            </w:r>
            <w:proofErr w:type="spellStart"/>
            <w:r w:rsidRPr="00727D3B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nextstate</w:t>
            </w:r>
            <w:proofErr w:type="spellEnd"/>
            <w:r w:rsidRPr="00727D3B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&lt;=</w:t>
            </w:r>
            <w:proofErr w:type="gramStart"/>
            <w:r w:rsidRPr="00727D3B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s3;</w:t>
            </w:r>
            <w:proofErr w:type="gramEnd"/>
          </w:p>
          <w:p w14:paraId="752D42E1" w14:textId="77777777" w:rsidR="00727D3B" w:rsidRPr="00727D3B" w:rsidRDefault="00727D3B" w:rsidP="00727D3B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727D3B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s3: </w:t>
            </w:r>
            <w:proofErr w:type="spellStart"/>
            <w:r w:rsidRPr="00727D3B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nextstate</w:t>
            </w:r>
            <w:proofErr w:type="spellEnd"/>
            <w:r w:rsidRPr="00727D3B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&lt;=</w:t>
            </w:r>
            <w:proofErr w:type="gramStart"/>
            <w:r w:rsidRPr="00727D3B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s4;</w:t>
            </w:r>
            <w:proofErr w:type="gramEnd"/>
          </w:p>
          <w:p w14:paraId="646BB190" w14:textId="77777777" w:rsidR="00727D3B" w:rsidRPr="00727D3B" w:rsidRDefault="00727D3B" w:rsidP="00727D3B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727D3B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s4: </w:t>
            </w:r>
            <w:proofErr w:type="spellStart"/>
            <w:r w:rsidRPr="00727D3B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nextstate</w:t>
            </w:r>
            <w:proofErr w:type="spellEnd"/>
            <w:r w:rsidRPr="00727D3B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&lt;=</w:t>
            </w:r>
            <w:proofErr w:type="gramStart"/>
            <w:r w:rsidRPr="00727D3B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s5;</w:t>
            </w:r>
            <w:proofErr w:type="gramEnd"/>
          </w:p>
          <w:p w14:paraId="1287DD06" w14:textId="77777777" w:rsidR="00727D3B" w:rsidRPr="00727D3B" w:rsidRDefault="00727D3B" w:rsidP="00727D3B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727D3B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s5: </w:t>
            </w:r>
            <w:proofErr w:type="spellStart"/>
            <w:r w:rsidRPr="00727D3B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nextstate</w:t>
            </w:r>
            <w:proofErr w:type="spellEnd"/>
            <w:r w:rsidRPr="00727D3B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&lt;=</w:t>
            </w:r>
            <w:proofErr w:type="gramStart"/>
            <w:r w:rsidRPr="00727D3B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s0;</w:t>
            </w:r>
            <w:proofErr w:type="gramEnd"/>
          </w:p>
          <w:p w14:paraId="0136DE64" w14:textId="77777777" w:rsidR="00727D3B" w:rsidRPr="00727D3B" w:rsidRDefault="00727D3B" w:rsidP="00727D3B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727D3B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default: </w:t>
            </w:r>
            <w:proofErr w:type="spellStart"/>
            <w:r w:rsidRPr="00727D3B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nextstate</w:t>
            </w:r>
            <w:proofErr w:type="spellEnd"/>
            <w:r w:rsidRPr="00727D3B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&lt;=</w:t>
            </w:r>
            <w:proofErr w:type="gramStart"/>
            <w:r w:rsidRPr="00727D3B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s0;</w:t>
            </w:r>
            <w:proofErr w:type="gramEnd"/>
          </w:p>
          <w:p w14:paraId="30FE4013" w14:textId="77777777" w:rsidR="00727D3B" w:rsidRPr="00727D3B" w:rsidRDefault="00727D3B" w:rsidP="00727D3B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proofErr w:type="spellStart"/>
            <w:r w:rsidRPr="00727D3B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endcase</w:t>
            </w:r>
            <w:proofErr w:type="spellEnd"/>
          </w:p>
          <w:p w14:paraId="24ECF704" w14:textId="77777777" w:rsidR="00727D3B" w:rsidRPr="00727D3B" w:rsidRDefault="00727D3B" w:rsidP="00727D3B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727D3B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end</w:t>
            </w:r>
          </w:p>
          <w:p w14:paraId="505DC452" w14:textId="31CD18D4" w:rsidR="001609A0" w:rsidRDefault="00727D3B" w:rsidP="00727D3B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27D3B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endmodule</w:t>
            </w:r>
            <w:proofErr w:type="spellEnd"/>
          </w:p>
        </w:tc>
      </w:tr>
    </w:tbl>
    <w:p w14:paraId="069A4278" w14:textId="3C080507" w:rsidR="000D2B10" w:rsidRDefault="001609A0" w:rsidP="00271B35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 xml:space="preserve">Code </w:t>
      </w:r>
      <w:r w:rsidR="006E47D8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2</w:t>
      </w:r>
    </w:p>
    <w:p w14:paraId="560C96F4" w14:textId="03931FB5" w:rsidR="00950129" w:rsidRDefault="000D2B10" w:rsidP="000D2B10">
      <w:pPr>
        <w:spacing w:line="259" w:lineRule="auto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br w:type="page"/>
      </w:r>
    </w:p>
    <w:p w14:paraId="0D9D3339" w14:textId="77777777" w:rsidR="00296BAC" w:rsidRPr="00125FEE" w:rsidRDefault="00296BAC" w:rsidP="00774A4D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0FE2A126" w14:textId="29150366" w:rsidR="00F67BD6" w:rsidRDefault="00F67BD6" w:rsidP="00F67BD6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t>Conclusion</w:t>
      </w:r>
    </w:p>
    <w:p w14:paraId="5E236B92" w14:textId="2DB72F13" w:rsidR="00F67BD6" w:rsidRPr="00E56714" w:rsidRDefault="00F67BD6" w:rsidP="00D919B2">
      <w:pPr>
        <w:spacing w:line="480" w:lineRule="auto"/>
        <w:ind w:firstLine="720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conclusion, </w:t>
      </w:r>
      <w:r w:rsidR="00727D3B">
        <w:rPr>
          <w:rFonts w:ascii="Times New Roman" w:hAnsi="Times New Roman" w:cs="Times New Roman"/>
          <w:sz w:val="24"/>
          <w:szCs w:val="24"/>
        </w:rPr>
        <w:t xml:space="preserve">being sick </w:t>
      </w:r>
      <w:r w:rsidR="001D55F0">
        <w:rPr>
          <w:rFonts w:ascii="Times New Roman" w:hAnsi="Times New Roman" w:cs="Times New Roman"/>
          <w:sz w:val="24"/>
          <w:szCs w:val="24"/>
        </w:rPr>
        <w:t xml:space="preserve">during this lab session made it difficult to receive help for these problems. I do believe I solved most solutions on my own </w:t>
      </w:r>
      <w:proofErr w:type="gramStart"/>
      <w:r w:rsidR="001D55F0">
        <w:rPr>
          <w:rFonts w:ascii="Times New Roman" w:hAnsi="Times New Roman" w:cs="Times New Roman"/>
          <w:sz w:val="24"/>
          <w:szCs w:val="24"/>
        </w:rPr>
        <w:t>time, but</w:t>
      </w:r>
      <w:proofErr w:type="gramEnd"/>
      <w:r w:rsidR="00692D7F">
        <w:rPr>
          <w:rFonts w:ascii="Times New Roman" w:hAnsi="Times New Roman" w:cs="Times New Roman"/>
          <w:sz w:val="24"/>
          <w:szCs w:val="24"/>
        </w:rPr>
        <w:t xml:space="preserve"> having lab time to physically test and receive help from the TA is very beneficial. I also believe this lab was somewhat difficult in solving all tasks</w:t>
      </w:r>
      <w:r w:rsidR="00216C91">
        <w:rPr>
          <w:rFonts w:ascii="Times New Roman" w:hAnsi="Times New Roman" w:cs="Times New Roman"/>
          <w:sz w:val="24"/>
          <w:szCs w:val="24"/>
        </w:rPr>
        <w:t>.</w:t>
      </w:r>
    </w:p>
    <w:sectPr w:rsidR="00F67BD6" w:rsidRPr="00E56714" w:rsidSect="00B2262A">
      <w:headerReference w:type="defaul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EDDE35" w14:textId="77777777" w:rsidR="008D421E" w:rsidRDefault="008D421E" w:rsidP="00B2262A">
      <w:pPr>
        <w:spacing w:after="0" w:line="240" w:lineRule="auto"/>
      </w:pPr>
      <w:r>
        <w:separator/>
      </w:r>
    </w:p>
  </w:endnote>
  <w:endnote w:type="continuationSeparator" w:id="0">
    <w:p w14:paraId="1DB6E864" w14:textId="77777777" w:rsidR="008D421E" w:rsidRDefault="008D421E" w:rsidP="00B226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EA8B75" w14:textId="77777777" w:rsidR="008D421E" w:rsidRDefault="008D421E" w:rsidP="00B2262A">
      <w:pPr>
        <w:spacing w:after="0" w:line="240" w:lineRule="auto"/>
      </w:pPr>
      <w:r>
        <w:separator/>
      </w:r>
    </w:p>
  </w:footnote>
  <w:footnote w:type="continuationSeparator" w:id="0">
    <w:p w14:paraId="6F92FFE0" w14:textId="77777777" w:rsidR="008D421E" w:rsidRDefault="008D421E" w:rsidP="00B226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CCB55B" w14:textId="574F8DF0" w:rsidR="00B2262A" w:rsidRDefault="00B2262A">
    <w:pPr>
      <w:pStyle w:val="Header"/>
    </w:pPr>
    <w:r>
      <w:t>Jaco Howard</w:t>
    </w:r>
    <w:r>
      <w:ptab w:relativeTo="margin" w:alignment="center" w:leader="none"/>
    </w:r>
    <w:r w:rsidR="00D647D0">
      <w:t>Lab</w:t>
    </w:r>
    <w:r w:rsidR="008849EF">
      <w:t xml:space="preserve"> </w:t>
    </w:r>
    <w:r w:rsidR="00841DE4">
      <w:t>3</w:t>
    </w:r>
    <w:r>
      <w:ptab w:relativeTo="margin" w:alignment="right" w:leader="none"/>
    </w:r>
    <w:r w:rsidR="00092F3F">
      <w:t>2</w:t>
    </w:r>
    <w:r>
      <w:t>/</w:t>
    </w:r>
    <w:r w:rsidR="00841DE4">
      <w:t>11</w:t>
    </w:r>
    <w:r>
      <w:t>/2</w:t>
    </w:r>
    <w:r w:rsidR="008849EF">
      <w:t>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2NLcwMbCwMDewMDVU0lEKTi0uzszPAymwqAUAbA8MCiwAAAA="/>
  </w:docVars>
  <w:rsids>
    <w:rsidRoot w:val="00B2262A"/>
    <w:rsid w:val="000034FD"/>
    <w:rsid w:val="000141D2"/>
    <w:rsid w:val="000261EE"/>
    <w:rsid w:val="0002699B"/>
    <w:rsid w:val="0003049A"/>
    <w:rsid w:val="00042656"/>
    <w:rsid w:val="000640D0"/>
    <w:rsid w:val="000705E0"/>
    <w:rsid w:val="00081C2B"/>
    <w:rsid w:val="000873C2"/>
    <w:rsid w:val="000904E5"/>
    <w:rsid w:val="00092F3F"/>
    <w:rsid w:val="000935F8"/>
    <w:rsid w:val="0009410D"/>
    <w:rsid w:val="00094D9A"/>
    <w:rsid w:val="000B6115"/>
    <w:rsid w:val="000B65BB"/>
    <w:rsid w:val="000C2E0F"/>
    <w:rsid w:val="000C67C4"/>
    <w:rsid w:val="000D2B10"/>
    <w:rsid w:val="000E0771"/>
    <w:rsid w:val="000E3D39"/>
    <w:rsid w:val="000E6386"/>
    <w:rsid w:val="00100F81"/>
    <w:rsid w:val="001011B0"/>
    <w:rsid w:val="00125FEE"/>
    <w:rsid w:val="001260AE"/>
    <w:rsid w:val="001347A7"/>
    <w:rsid w:val="001402F9"/>
    <w:rsid w:val="001531BF"/>
    <w:rsid w:val="001609A0"/>
    <w:rsid w:val="00176079"/>
    <w:rsid w:val="0018548F"/>
    <w:rsid w:val="00196B24"/>
    <w:rsid w:val="001A14BB"/>
    <w:rsid w:val="001C263A"/>
    <w:rsid w:val="001C30A6"/>
    <w:rsid w:val="001C6364"/>
    <w:rsid w:val="001D55F0"/>
    <w:rsid w:val="001E2D09"/>
    <w:rsid w:val="001E399C"/>
    <w:rsid w:val="001F15C1"/>
    <w:rsid w:val="001F3B80"/>
    <w:rsid w:val="00216C91"/>
    <w:rsid w:val="002240BD"/>
    <w:rsid w:val="00230936"/>
    <w:rsid w:val="002522AE"/>
    <w:rsid w:val="00257700"/>
    <w:rsid w:val="00271B35"/>
    <w:rsid w:val="00272854"/>
    <w:rsid w:val="00273E5A"/>
    <w:rsid w:val="0027660A"/>
    <w:rsid w:val="00277852"/>
    <w:rsid w:val="00277CD7"/>
    <w:rsid w:val="00280574"/>
    <w:rsid w:val="0029600E"/>
    <w:rsid w:val="00296BAC"/>
    <w:rsid w:val="00297BF2"/>
    <w:rsid w:val="002B24F2"/>
    <w:rsid w:val="002B3037"/>
    <w:rsid w:val="002B5BD4"/>
    <w:rsid w:val="002C1BCA"/>
    <w:rsid w:val="002D5DB0"/>
    <w:rsid w:val="002E280B"/>
    <w:rsid w:val="002E7387"/>
    <w:rsid w:val="00306AE8"/>
    <w:rsid w:val="0030794F"/>
    <w:rsid w:val="003152C4"/>
    <w:rsid w:val="00331D99"/>
    <w:rsid w:val="00346495"/>
    <w:rsid w:val="00356135"/>
    <w:rsid w:val="00361990"/>
    <w:rsid w:val="00372419"/>
    <w:rsid w:val="00375BBC"/>
    <w:rsid w:val="00393DE0"/>
    <w:rsid w:val="00397743"/>
    <w:rsid w:val="003B01EF"/>
    <w:rsid w:val="003B7AC1"/>
    <w:rsid w:val="003C411A"/>
    <w:rsid w:val="003D29BB"/>
    <w:rsid w:val="003D2ABB"/>
    <w:rsid w:val="003E1354"/>
    <w:rsid w:val="003E3611"/>
    <w:rsid w:val="003E4CAE"/>
    <w:rsid w:val="00401946"/>
    <w:rsid w:val="00411FA3"/>
    <w:rsid w:val="00422FE5"/>
    <w:rsid w:val="00424797"/>
    <w:rsid w:val="00424812"/>
    <w:rsid w:val="00432C51"/>
    <w:rsid w:val="004401D1"/>
    <w:rsid w:val="004437F4"/>
    <w:rsid w:val="00445069"/>
    <w:rsid w:val="00447E21"/>
    <w:rsid w:val="00451A58"/>
    <w:rsid w:val="0045734B"/>
    <w:rsid w:val="00471429"/>
    <w:rsid w:val="00472422"/>
    <w:rsid w:val="00474DD6"/>
    <w:rsid w:val="0047565E"/>
    <w:rsid w:val="00480A1F"/>
    <w:rsid w:val="00482150"/>
    <w:rsid w:val="00484560"/>
    <w:rsid w:val="004A1F45"/>
    <w:rsid w:val="004A383D"/>
    <w:rsid w:val="004B02D2"/>
    <w:rsid w:val="004B405D"/>
    <w:rsid w:val="004B4520"/>
    <w:rsid w:val="004B726E"/>
    <w:rsid w:val="004C6225"/>
    <w:rsid w:val="004C733C"/>
    <w:rsid w:val="004E4392"/>
    <w:rsid w:val="004F2869"/>
    <w:rsid w:val="004F2F85"/>
    <w:rsid w:val="004F4FCD"/>
    <w:rsid w:val="00512782"/>
    <w:rsid w:val="00515670"/>
    <w:rsid w:val="00526CFA"/>
    <w:rsid w:val="005430D9"/>
    <w:rsid w:val="00545C5B"/>
    <w:rsid w:val="00555525"/>
    <w:rsid w:val="00564803"/>
    <w:rsid w:val="00566C2B"/>
    <w:rsid w:val="0057071F"/>
    <w:rsid w:val="00574D68"/>
    <w:rsid w:val="00587189"/>
    <w:rsid w:val="005B00BD"/>
    <w:rsid w:val="005B269C"/>
    <w:rsid w:val="005B5D33"/>
    <w:rsid w:val="005C497C"/>
    <w:rsid w:val="005C5568"/>
    <w:rsid w:val="005D2ECE"/>
    <w:rsid w:val="005D38DA"/>
    <w:rsid w:val="005E0947"/>
    <w:rsid w:val="005F03F4"/>
    <w:rsid w:val="005F174A"/>
    <w:rsid w:val="00613EF0"/>
    <w:rsid w:val="00613EF8"/>
    <w:rsid w:val="00635DB4"/>
    <w:rsid w:val="006423BA"/>
    <w:rsid w:val="006453A7"/>
    <w:rsid w:val="0065536C"/>
    <w:rsid w:val="00661A36"/>
    <w:rsid w:val="00661B8D"/>
    <w:rsid w:val="00670FCC"/>
    <w:rsid w:val="00681FE8"/>
    <w:rsid w:val="00692D7F"/>
    <w:rsid w:val="0069470D"/>
    <w:rsid w:val="006A4C2A"/>
    <w:rsid w:val="006B0781"/>
    <w:rsid w:val="006B086E"/>
    <w:rsid w:val="006B352F"/>
    <w:rsid w:val="006C239B"/>
    <w:rsid w:val="006C286A"/>
    <w:rsid w:val="006C3CCA"/>
    <w:rsid w:val="006C4797"/>
    <w:rsid w:val="006C4DB0"/>
    <w:rsid w:val="006C51E4"/>
    <w:rsid w:val="006D12B5"/>
    <w:rsid w:val="006D6C9A"/>
    <w:rsid w:val="006E2AFD"/>
    <w:rsid w:val="006E47D8"/>
    <w:rsid w:val="007001A6"/>
    <w:rsid w:val="00706348"/>
    <w:rsid w:val="00706C4F"/>
    <w:rsid w:val="007070D9"/>
    <w:rsid w:val="00707E15"/>
    <w:rsid w:val="007104ED"/>
    <w:rsid w:val="0071227B"/>
    <w:rsid w:val="00712DA4"/>
    <w:rsid w:val="007145A0"/>
    <w:rsid w:val="007152BF"/>
    <w:rsid w:val="007202F7"/>
    <w:rsid w:val="00721AB4"/>
    <w:rsid w:val="00727D3B"/>
    <w:rsid w:val="00732C04"/>
    <w:rsid w:val="007368B1"/>
    <w:rsid w:val="007409B4"/>
    <w:rsid w:val="0074272A"/>
    <w:rsid w:val="007434A5"/>
    <w:rsid w:val="007629A9"/>
    <w:rsid w:val="0076317D"/>
    <w:rsid w:val="007737CF"/>
    <w:rsid w:val="00774A4D"/>
    <w:rsid w:val="00777F9A"/>
    <w:rsid w:val="007809DD"/>
    <w:rsid w:val="00783A81"/>
    <w:rsid w:val="00786AFF"/>
    <w:rsid w:val="00791AFE"/>
    <w:rsid w:val="0079236E"/>
    <w:rsid w:val="00792875"/>
    <w:rsid w:val="007A2906"/>
    <w:rsid w:val="007A3598"/>
    <w:rsid w:val="007A5EE9"/>
    <w:rsid w:val="007C1D9E"/>
    <w:rsid w:val="007C2B7D"/>
    <w:rsid w:val="007C576D"/>
    <w:rsid w:val="007D1648"/>
    <w:rsid w:val="007D4718"/>
    <w:rsid w:val="007D5973"/>
    <w:rsid w:val="007E1FB8"/>
    <w:rsid w:val="008023FC"/>
    <w:rsid w:val="008037D2"/>
    <w:rsid w:val="008072F1"/>
    <w:rsid w:val="0082112B"/>
    <w:rsid w:val="00832E4C"/>
    <w:rsid w:val="008348D9"/>
    <w:rsid w:val="008371FF"/>
    <w:rsid w:val="00840DA4"/>
    <w:rsid w:val="00841DE4"/>
    <w:rsid w:val="00850349"/>
    <w:rsid w:val="00856D88"/>
    <w:rsid w:val="00857559"/>
    <w:rsid w:val="00857810"/>
    <w:rsid w:val="00865B4A"/>
    <w:rsid w:val="00866F00"/>
    <w:rsid w:val="0087139F"/>
    <w:rsid w:val="00874712"/>
    <w:rsid w:val="008752BC"/>
    <w:rsid w:val="00877B71"/>
    <w:rsid w:val="00883280"/>
    <w:rsid w:val="008849EF"/>
    <w:rsid w:val="00893DA8"/>
    <w:rsid w:val="008B2CAC"/>
    <w:rsid w:val="008C227D"/>
    <w:rsid w:val="008C5A96"/>
    <w:rsid w:val="008D1344"/>
    <w:rsid w:val="008D421E"/>
    <w:rsid w:val="008D4358"/>
    <w:rsid w:val="008E1728"/>
    <w:rsid w:val="008E1E2D"/>
    <w:rsid w:val="008F20FA"/>
    <w:rsid w:val="009034C9"/>
    <w:rsid w:val="00903FA9"/>
    <w:rsid w:val="0090522A"/>
    <w:rsid w:val="0092078A"/>
    <w:rsid w:val="00922807"/>
    <w:rsid w:val="00923DC6"/>
    <w:rsid w:val="00933DB3"/>
    <w:rsid w:val="0093432D"/>
    <w:rsid w:val="00937421"/>
    <w:rsid w:val="00950129"/>
    <w:rsid w:val="00951667"/>
    <w:rsid w:val="00951895"/>
    <w:rsid w:val="00952022"/>
    <w:rsid w:val="00952061"/>
    <w:rsid w:val="009637BB"/>
    <w:rsid w:val="00976CD8"/>
    <w:rsid w:val="00980326"/>
    <w:rsid w:val="00980550"/>
    <w:rsid w:val="009816E2"/>
    <w:rsid w:val="00981816"/>
    <w:rsid w:val="009846B5"/>
    <w:rsid w:val="009941B1"/>
    <w:rsid w:val="00994B66"/>
    <w:rsid w:val="00995BD3"/>
    <w:rsid w:val="009A2223"/>
    <w:rsid w:val="009A64CF"/>
    <w:rsid w:val="009B3CFB"/>
    <w:rsid w:val="009E6607"/>
    <w:rsid w:val="009F3A0F"/>
    <w:rsid w:val="00A01019"/>
    <w:rsid w:val="00A025EF"/>
    <w:rsid w:val="00A13588"/>
    <w:rsid w:val="00A2079F"/>
    <w:rsid w:val="00A21885"/>
    <w:rsid w:val="00A22FCE"/>
    <w:rsid w:val="00A253F5"/>
    <w:rsid w:val="00A30FE5"/>
    <w:rsid w:val="00A31FA5"/>
    <w:rsid w:val="00A374C3"/>
    <w:rsid w:val="00A43079"/>
    <w:rsid w:val="00A475BB"/>
    <w:rsid w:val="00A475DD"/>
    <w:rsid w:val="00A52823"/>
    <w:rsid w:val="00A54432"/>
    <w:rsid w:val="00A70641"/>
    <w:rsid w:val="00A76748"/>
    <w:rsid w:val="00A77E13"/>
    <w:rsid w:val="00A856CA"/>
    <w:rsid w:val="00A943A1"/>
    <w:rsid w:val="00A94A22"/>
    <w:rsid w:val="00A97EEF"/>
    <w:rsid w:val="00AC04D7"/>
    <w:rsid w:val="00AC3CD6"/>
    <w:rsid w:val="00AD266E"/>
    <w:rsid w:val="00AE3CD0"/>
    <w:rsid w:val="00AF0782"/>
    <w:rsid w:val="00AF31A6"/>
    <w:rsid w:val="00AF3844"/>
    <w:rsid w:val="00AF69E2"/>
    <w:rsid w:val="00B05D71"/>
    <w:rsid w:val="00B11898"/>
    <w:rsid w:val="00B15470"/>
    <w:rsid w:val="00B2262A"/>
    <w:rsid w:val="00B22EBE"/>
    <w:rsid w:val="00B403F0"/>
    <w:rsid w:val="00B45758"/>
    <w:rsid w:val="00B47E90"/>
    <w:rsid w:val="00B60896"/>
    <w:rsid w:val="00B62776"/>
    <w:rsid w:val="00B637C7"/>
    <w:rsid w:val="00B679F7"/>
    <w:rsid w:val="00B710D8"/>
    <w:rsid w:val="00B95627"/>
    <w:rsid w:val="00BA63A0"/>
    <w:rsid w:val="00BA7633"/>
    <w:rsid w:val="00BB0F3F"/>
    <w:rsid w:val="00BB13D5"/>
    <w:rsid w:val="00BC4991"/>
    <w:rsid w:val="00BD0208"/>
    <w:rsid w:val="00BE1B57"/>
    <w:rsid w:val="00BE5E1A"/>
    <w:rsid w:val="00BE7838"/>
    <w:rsid w:val="00BF1C3F"/>
    <w:rsid w:val="00BF2573"/>
    <w:rsid w:val="00BF58BB"/>
    <w:rsid w:val="00C01513"/>
    <w:rsid w:val="00C22CF4"/>
    <w:rsid w:val="00C32B9C"/>
    <w:rsid w:val="00C36489"/>
    <w:rsid w:val="00C40C76"/>
    <w:rsid w:val="00C701BD"/>
    <w:rsid w:val="00C74271"/>
    <w:rsid w:val="00C804CF"/>
    <w:rsid w:val="00CA44EC"/>
    <w:rsid w:val="00CB0CAB"/>
    <w:rsid w:val="00CB2265"/>
    <w:rsid w:val="00CB5C93"/>
    <w:rsid w:val="00CC363A"/>
    <w:rsid w:val="00CC410C"/>
    <w:rsid w:val="00CD3FAE"/>
    <w:rsid w:val="00CE5AE3"/>
    <w:rsid w:val="00CF3CC6"/>
    <w:rsid w:val="00CF7CE5"/>
    <w:rsid w:val="00D01318"/>
    <w:rsid w:val="00D034C8"/>
    <w:rsid w:val="00D03F9E"/>
    <w:rsid w:val="00D337D0"/>
    <w:rsid w:val="00D55DC7"/>
    <w:rsid w:val="00D5754B"/>
    <w:rsid w:val="00D61134"/>
    <w:rsid w:val="00D647D0"/>
    <w:rsid w:val="00D74D1E"/>
    <w:rsid w:val="00D77939"/>
    <w:rsid w:val="00D84894"/>
    <w:rsid w:val="00D919B2"/>
    <w:rsid w:val="00DC17DA"/>
    <w:rsid w:val="00DC236E"/>
    <w:rsid w:val="00DD5802"/>
    <w:rsid w:val="00DE2A6B"/>
    <w:rsid w:val="00DE4610"/>
    <w:rsid w:val="00DE63C3"/>
    <w:rsid w:val="00DE6628"/>
    <w:rsid w:val="00E050DB"/>
    <w:rsid w:val="00E07A09"/>
    <w:rsid w:val="00E36751"/>
    <w:rsid w:val="00E3714A"/>
    <w:rsid w:val="00E50B42"/>
    <w:rsid w:val="00E51931"/>
    <w:rsid w:val="00E52E6C"/>
    <w:rsid w:val="00E53820"/>
    <w:rsid w:val="00E549B7"/>
    <w:rsid w:val="00E56714"/>
    <w:rsid w:val="00E57966"/>
    <w:rsid w:val="00E776E4"/>
    <w:rsid w:val="00E81424"/>
    <w:rsid w:val="00E95D60"/>
    <w:rsid w:val="00EA4222"/>
    <w:rsid w:val="00EA48AF"/>
    <w:rsid w:val="00EB1E5A"/>
    <w:rsid w:val="00EB4810"/>
    <w:rsid w:val="00EB4F7D"/>
    <w:rsid w:val="00EB5F15"/>
    <w:rsid w:val="00EB67EF"/>
    <w:rsid w:val="00EC67C8"/>
    <w:rsid w:val="00EC72A6"/>
    <w:rsid w:val="00F00EEF"/>
    <w:rsid w:val="00F0137F"/>
    <w:rsid w:val="00F071F3"/>
    <w:rsid w:val="00F13415"/>
    <w:rsid w:val="00F212FE"/>
    <w:rsid w:val="00F37DD4"/>
    <w:rsid w:val="00F44539"/>
    <w:rsid w:val="00F535B0"/>
    <w:rsid w:val="00F62D19"/>
    <w:rsid w:val="00F66100"/>
    <w:rsid w:val="00F67BD6"/>
    <w:rsid w:val="00F70219"/>
    <w:rsid w:val="00F71A50"/>
    <w:rsid w:val="00F761BA"/>
    <w:rsid w:val="00F7695B"/>
    <w:rsid w:val="00F8001A"/>
    <w:rsid w:val="00F87FC6"/>
    <w:rsid w:val="00F91291"/>
    <w:rsid w:val="00F9382B"/>
    <w:rsid w:val="00F96278"/>
    <w:rsid w:val="00FA64BD"/>
    <w:rsid w:val="00FC1C8B"/>
    <w:rsid w:val="00FD465E"/>
    <w:rsid w:val="00FD7C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0B9EDC"/>
  <w15:chartTrackingRefBased/>
  <w15:docId w15:val="{72F77FE3-A84B-4322-A873-64F2F742FB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262A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B2262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2262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B2262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262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B226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262A"/>
  </w:style>
  <w:style w:type="paragraph" w:styleId="Footer">
    <w:name w:val="footer"/>
    <w:basedOn w:val="Normal"/>
    <w:link w:val="FooterChar"/>
    <w:uiPriority w:val="99"/>
    <w:unhideWhenUsed/>
    <w:rsid w:val="00B226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262A"/>
  </w:style>
  <w:style w:type="table" w:styleId="TableGrid">
    <w:name w:val="Table Grid"/>
    <w:basedOn w:val="TableNormal"/>
    <w:uiPriority w:val="39"/>
    <w:rsid w:val="006D6C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31F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31FA5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E52E6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510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5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47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8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1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8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6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0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9BF5C7624BFF488AA8AE25B577F47D" ma:contentTypeVersion="12" ma:contentTypeDescription="Create a new document." ma:contentTypeScope="" ma:versionID="37a18f9c7eb6f2fd6f540ff86d5cea03">
  <xsd:schema xmlns:xsd="http://www.w3.org/2001/XMLSchema" xmlns:xs="http://www.w3.org/2001/XMLSchema" xmlns:p="http://schemas.microsoft.com/office/2006/metadata/properties" xmlns:ns3="0126e9d9-8f9e-4d4d-a5dd-8590090bd251" xmlns:ns4="66eeb1c4-825a-4399-970e-683aa0cb9d2f" targetNamespace="http://schemas.microsoft.com/office/2006/metadata/properties" ma:root="true" ma:fieldsID="bcc363c40009e24c34a0502d3213688d" ns3:_="" ns4:_="">
    <xsd:import namespace="0126e9d9-8f9e-4d4d-a5dd-8590090bd251"/>
    <xsd:import namespace="66eeb1c4-825a-4399-970e-683aa0cb9d2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26e9d9-8f9e-4d4d-a5dd-8590090bd2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eeb1c4-825a-4399-970e-683aa0cb9d2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F73738-D96B-4944-B978-907F3F9F51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26e9d9-8f9e-4d4d-a5dd-8590090bd251"/>
    <ds:schemaRef ds:uri="66eeb1c4-825a-4399-970e-683aa0cb9d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3C30AD3-2EF5-47EA-8C94-A963DE97002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72F46F0-7440-4B73-92FB-FADD573AF0A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759AAC4-7C07-4B86-B3D1-DCEF006155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5</Pages>
  <Words>387</Words>
  <Characters>2211</Characters>
  <Application>Microsoft Office Word</Application>
  <DocSecurity>0</DocSecurity>
  <Lines>18</Lines>
  <Paragraphs>5</Paragraphs>
  <ScaleCrop>false</ScaleCrop>
  <Company/>
  <LinksUpToDate>false</LinksUpToDate>
  <CharactersWithSpaces>2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ob Howard</dc:creator>
  <cp:keywords/>
  <dc:description/>
  <cp:lastModifiedBy>Jacob Howard</cp:lastModifiedBy>
  <cp:revision>19</cp:revision>
  <dcterms:created xsi:type="dcterms:W3CDTF">2021-03-05T22:02:00Z</dcterms:created>
  <dcterms:modified xsi:type="dcterms:W3CDTF">2021-03-05T2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9BF5C7624BFF488AA8AE25B577F47D</vt:lpwstr>
  </property>
</Properties>
</file>